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Queu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ดสอบทดสอบๆทดสอบ2แล้วพี่ต้องทดสอบอย่างไรasdfasdfasdfasdfasdfasdfasdfasdfasdfทดสอบทดสอบทดสอบเป็นไปได้ เป็นไปได้ฟหกดฟหกดฟหก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Queue</dc:title>
  <dc:creator/>
  <cp:keywords/>
  <dcterms:created xsi:type="dcterms:W3CDTF">2021-08-31T03:54:51Z</dcterms:created>
  <dcterms:modified xsi:type="dcterms:W3CDTF">2021-08-31T03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สิงหาคม 2564 เวลา 10.18 น.</vt:lpwstr>
  </property>
  <property fmtid="{D5CDD505-2E9C-101B-9397-08002B2CF9AE}" pid="3" name="subtitle">
    <vt:lpwstr/>
  </property>
</Properties>
</file>